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DD11" w14:textId="77777777" w:rsidR="00393B81" w:rsidRPr="00A27551" w:rsidRDefault="00393B81" w:rsidP="00393B81">
      <w:pPr>
        <w:pStyle w:val="Subtitle"/>
        <w:spacing w:line="240" w:lineRule="auto"/>
        <w:jc w:val="left"/>
        <w:rPr>
          <w:i/>
          <w:iCs/>
        </w:rPr>
      </w:pPr>
      <w:bookmarkStart w:id="0" w:name="materials-and-methods"/>
      <w:r w:rsidRPr="00A27551">
        <w:rPr>
          <w:i/>
          <w:iCs/>
        </w:rPr>
        <w:t>Journal of Biogeography</w:t>
      </w:r>
    </w:p>
    <w:p w14:paraId="53BBC28F" w14:textId="6B186FE9" w:rsidR="00393B81" w:rsidRPr="00393B81" w:rsidRDefault="00393B81" w:rsidP="00393B81">
      <w:pPr>
        <w:pStyle w:val="Subtitle"/>
        <w:spacing w:line="240" w:lineRule="auto"/>
        <w:jc w:val="left"/>
        <w:rPr>
          <w:i/>
          <w:iCs/>
        </w:rPr>
      </w:pPr>
      <w:r>
        <w:t>Supporting Information</w:t>
      </w:r>
    </w:p>
    <w:p w14:paraId="28781A9F" w14:textId="376C606B" w:rsidR="00A27551" w:rsidRPr="00B021EB" w:rsidRDefault="00A27551" w:rsidP="00A27551">
      <w:pPr>
        <w:pStyle w:val="Title"/>
        <w:spacing w:line="240" w:lineRule="auto"/>
      </w:pPr>
      <w:r w:rsidRPr="00B021EB">
        <w:t xml:space="preserve">Environmental heterogeneity explains contrasting plant species richness between the South African Cape and </w:t>
      </w:r>
      <w:r>
        <w:t>s</w:t>
      </w:r>
      <w:r w:rsidRPr="00B021EB">
        <w:t>outhwestern Australia</w:t>
      </w:r>
    </w:p>
    <w:p w14:paraId="7B377CF4" w14:textId="4C2C599C" w:rsidR="00024A7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048363E0"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r w:rsidR="00E866B6">
        <w:t>geographically random</w:t>
      </w:r>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02702763" w:rsidR="004B3505"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23A3C35A" w14:textId="77777777" w:rsidR="004B3505" w:rsidRDefault="004B3505">
      <w:pPr>
        <w:rPr>
          <w:rFonts w:asciiTheme="majorBidi" w:hAnsiTheme="majorBidi"/>
        </w:rPr>
      </w:pPr>
      <w:r>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55B91A8D" w:rsidR="00B47B31" w:rsidRDefault="00E866B6"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AFA10" w14:textId="77777777" w:rsidR="00C64C5C" w:rsidRDefault="00C64C5C">
      <w:pPr>
        <w:spacing w:after="0"/>
      </w:pPr>
      <w:r>
        <w:separator/>
      </w:r>
    </w:p>
  </w:endnote>
  <w:endnote w:type="continuationSeparator" w:id="0">
    <w:p w14:paraId="0B6DAC50" w14:textId="77777777" w:rsidR="00C64C5C" w:rsidRDefault="00C64C5C">
      <w:pPr>
        <w:spacing w:after="0"/>
      </w:pPr>
      <w:r>
        <w:continuationSeparator/>
      </w:r>
    </w:p>
  </w:endnote>
  <w:endnote w:type="continuationNotice" w:id="1">
    <w:p w14:paraId="601E1527" w14:textId="77777777" w:rsidR="00C64C5C" w:rsidRDefault="00C64C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E71C0" w14:textId="77777777" w:rsidR="00C64C5C" w:rsidRDefault="00C64C5C">
      <w:r>
        <w:separator/>
      </w:r>
    </w:p>
  </w:footnote>
  <w:footnote w:type="continuationSeparator" w:id="0">
    <w:p w14:paraId="70995722" w14:textId="77777777" w:rsidR="00C64C5C" w:rsidRDefault="00C64C5C">
      <w:r>
        <w:continuationSeparator/>
      </w:r>
    </w:p>
  </w:footnote>
  <w:footnote w:type="continuationNotice" w:id="1">
    <w:p w14:paraId="254732F5" w14:textId="77777777" w:rsidR="00C64C5C" w:rsidRDefault="00C64C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3B81"/>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505"/>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B3"/>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551"/>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C5C"/>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21" Type="http://schemas.openxmlformats.org/officeDocument/2006/relationships/image" Target="media/image10.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 Id="rId8" Type="http://schemas.openxmlformats.org/officeDocument/2006/relationships/hyperlink" Target="http://www.iucngisd.org/gis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21</Pages>
  <Words>2439</Words>
  <Characters>1390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3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1</cp:revision>
  <cp:lastPrinted>2019-11-19T13:01:00Z</cp:lastPrinted>
  <dcterms:created xsi:type="dcterms:W3CDTF">2019-12-03T09:32:00Z</dcterms:created>
  <dcterms:modified xsi:type="dcterms:W3CDTF">2020-07-2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